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AED8161" w:rsidR="00173A24" w:rsidRDefault="000457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DCB9226" w:rsidR="00173A24" w:rsidRDefault="000457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38DF339A" w:rsidR="00173A24" w:rsidRDefault="003903D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DIV tag can be used to create classes for editing in a css styling file.</w:t>
      </w:r>
    </w:p>
    <w:p w14:paraId="65CB71DC" w14:textId="2396BAD5" w:rsidR="00FC33BB" w:rsidRDefault="00FC33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also used to format only specific parts of a page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01C164C" w:rsidR="00173A24" w:rsidRDefault="005F7B5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moves an element into a certain direction or area while absolute positioning will change position only in respect to parent class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0D9DB60C" w:rsidR="00173A24" w:rsidRDefault="00FC33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Opacity makes an element less/more transparent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58197BBE" w:rsidR="00173A24" w:rsidRDefault="005F7B5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JMX.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925340A" w:rsidR="00173A24" w:rsidRDefault="005F7B5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are using Snack.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6F30D281" w:rsidR="00173A24" w:rsidRDefault="00C40D42" w:rsidP="005F7B5A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can use the tap to play option</w:t>
      </w:r>
    </w:p>
    <w:p w14:paraId="3F089D91" w14:textId="2CBAFA57" w:rsidR="00C40D42" w:rsidRPr="005F7B5A" w:rsidRDefault="00C40D42" w:rsidP="005F7B5A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lternatively, we can scan a QR code and play in our device as well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12FFF05F" w:rsidR="00173A24" w:rsidRDefault="005F7B5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whatever elements, we make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2261FF7C" w:rsidR="00173A24" w:rsidRDefault="005F7B5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turn something to the render so that the render function can render an element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FB5391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65BF341" w14:textId="38CC0F09" w:rsidR="005F7B5A" w:rsidRDefault="005F7B5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A redbutton (which was my own class)</w:t>
      </w:r>
    </w:p>
    <w:p w14:paraId="0769A55D" w14:textId="2ABF7205" w:rsidR="005F7B5A" w:rsidRPr="005F7B5A" w:rsidRDefault="005F7B5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made a some features for the redbutton such as a class , text and color.</w:t>
      </w:r>
    </w:p>
    <w:sectPr w:rsidR="005F7B5A" w:rsidRPr="005F7B5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373651252">
    <w:abstractNumId w:val="1"/>
  </w:num>
  <w:num w:numId="2" w16cid:durableId="115566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57DC"/>
    <w:rsid w:val="00173A24"/>
    <w:rsid w:val="003638E7"/>
    <w:rsid w:val="003903D2"/>
    <w:rsid w:val="005F7B5A"/>
    <w:rsid w:val="009526BB"/>
    <w:rsid w:val="00C40D42"/>
    <w:rsid w:val="00FC3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F7B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s Aslam</cp:lastModifiedBy>
  <cp:revision>4</cp:revision>
  <dcterms:created xsi:type="dcterms:W3CDTF">2021-01-06T05:46:00Z</dcterms:created>
  <dcterms:modified xsi:type="dcterms:W3CDTF">2022-09-15T14:14:00Z</dcterms:modified>
</cp:coreProperties>
</file>